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ynthesis</w:t>
      </w:r>
      <w:r>
        <w:t xml:space="preserve"> </w:t>
      </w:r>
      <w:r>
        <w:t xml:space="preserve">of</w:t>
      </w:r>
      <w:r>
        <w:t xml:space="preserve"> </w:t>
      </w:r>
      <w:r>
        <w:t xml:space="preserve">Statistics</w:t>
      </w:r>
      <w:r>
        <w:t xml:space="preserve"> </w:t>
      </w:r>
      <w:r>
        <w:t xml:space="preserve">Education</w:t>
      </w:r>
      <w:r>
        <w:t xml:space="preserve"> </w:t>
      </w:r>
      <w:r>
        <w:t xml:space="preserve">and</w:t>
      </w:r>
      <w:r>
        <w:t xml:space="preserve"> </w:t>
      </w:r>
      <w:r>
        <w:t xml:space="preserve">Statistical</w:t>
      </w:r>
      <w:r>
        <w:t xml:space="preserve"> </w:t>
      </w:r>
      <w:r>
        <w:t xml:space="preserve">Literacy</w:t>
      </w:r>
      <w:r>
        <w:t xml:space="preserve"> </w:t>
      </w:r>
      <w:r>
        <w:t xml:space="preserve">Studies</w:t>
      </w:r>
      <w:r>
        <w:t xml:space="preserve"> </w:t>
      </w:r>
      <w:r>
        <w:t xml:space="preserve">in</w:t>
      </w:r>
      <w:r>
        <w:t xml:space="preserve"> </w:t>
      </w:r>
      <w:r>
        <w:t xml:space="preserve">the</w:t>
      </w:r>
      <w:r>
        <w:t xml:space="preserve"> </w:t>
      </w:r>
      <w:r>
        <w:t xml:space="preserve">Country</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 p. 197)</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An improvement in statistics education means an improvement in statistical literacy. In this regard, the government and education institutions have a lot to contribute to improve the quality of statistics education and statistical literacy in the country. This paper will look at efforts done in the country to improve statistics education and statistical literacy. It will first discuss the foundations for improving statistical literacy. Then it will continue to chronologically discuss efforts done in improving statistics education in the K to 12 and Higher Education Institutions (HEIs) and statistical literacy among government personnel in the country.</w:t>
      </w:r>
    </w:p>
    <w:p>
      <w:pPr>
        <w:pStyle w:val="Heading1"/>
      </w:pPr>
      <w:bookmarkStart w:id="21" w:name="presentation-of-cases"/>
      <w:r>
        <w:t xml:space="preserve">Presentation of Cases</w:t>
      </w:r>
      <w:bookmarkEnd w:id="21"/>
    </w:p>
    <w:p>
      <w:pPr>
        <w:pStyle w:val="Heading2"/>
      </w:pPr>
      <w:bookmarkStart w:id="22" w:name="X2a148ed66f8362a9cbb8fadc565effbd309450d"/>
      <w:r>
        <w:t xml:space="preserve">Foundations for Improving Statistical Literacy</w:t>
      </w:r>
      <w:bookmarkEnd w:id="22"/>
    </w:p>
    <w:p>
      <w:pPr>
        <w:pStyle w:val="FirstParagraph"/>
      </w:pPr>
      <w:r>
        <w:t xml:space="preserve">In discussing statistics education and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lso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3"/>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tier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 Watson 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and serves as a meaningful basis for 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 Watson 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Heading2"/>
      </w:pPr>
      <w:bookmarkStart w:id="24" w:name="Xf12007ec9c81f68d589b5b79cf70dd33be31dc5"/>
      <w:r>
        <w:t xml:space="preserve">Efforts to Improve Statistics Education in the K to 12</w:t>
      </w:r>
      <w:bookmarkEnd w:id="24"/>
    </w:p>
    <w:p>
      <w:pPr>
        <w:pStyle w:val="FirstParagraph"/>
      </w:pPr>
      <w:r>
        <w:t xml:space="preserve">Statistical information produced by an increasing number of public agencies and private organizations play an essential role in enabling citizens to develop awareness and capability to react intelligently and critically to various social, political, economic phenomena; the relevance of social context is an important consideration in choosing real data for teaching statistical concepts and processes</w:t>
      </w:r>
      <w:r>
        <w:t xml:space="preserve"> </w:t>
      </w:r>
      <w:r>
        <w:t xml:space="preserve">(Reston, Piramide, &amp; Loquias, 2016)</w:t>
      </w:r>
      <w:r>
        <w:t xml:space="preserve">. The Philippines has just implemented its K to 12 curriculum in 2012. Statistics and Probability is a content strand under the mathematics curriculum for Kinder up to Grade 10 and is taught in spiral progression. Nonetheless, in the senior high school mathematics curriculum, there is a stand alone Statistics and Probability core subject with 80 hours time allotment.</w:t>
      </w:r>
    </w:p>
    <w:p>
      <w:pPr>
        <w:pStyle w:val="BodyText"/>
      </w:pPr>
      <w:r>
        <w:t xml:space="preserve">Responding to the challenge of implementing the Statistics and Probability subject in the senior high school,</w:t>
      </w:r>
      <w:r>
        <w:t xml:space="preserve"> </w:t>
      </w:r>
      <w:r>
        <w:t xml:space="preserve">Reston et al. (2016)</w:t>
      </w:r>
      <w:r>
        <w:t xml:space="preserve"> </w:t>
      </w:r>
      <w:r>
        <w:t xml:space="preserve">endeavored to develop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the Social Weather Station (SWS), and data on basketball players in the Philippine Basketball Association were integrated in the teaching and learning activities. To provide international perspective, data from the Minnesota Population Center, Integr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w:t>
      </w:r>
      <w:r>
        <w:t xml:space="preserve"> </w:t>
      </w:r>
      <w:r>
        <w:t xml:space="preserve">(cited in Reston et al., 2016)</w:t>
      </w:r>
      <w:r>
        <w:t xml:space="preserve">.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The K to 12 Basic Education Curriculum of the Department of Education (DepEd) has sought to develop critical thinking and problem solving as goals for teaching mathematics.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The landscape of statistics education is ever changing and is brought about by national reforms in the education system, the emerging global standards and desired learning outcomes for students, and this ICT laden world. After the implementation of the K to 12 curriculum in 2012, Reston (2015) found out that for mathematics teachers, the teaching of Statistics and Probability is the learning area with greatest need for professional growth in terms of their pedagogical content knowledge for teaching the subject using the spiral progression approach</w:t>
      </w:r>
      <w:r>
        <w:t xml:space="preserve"> </w:t>
      </w:r>
      <w:r>
        <w:t xml:space="preserve">(cited in Reston &amp; Loquias, 2018)</w:t>
      </w:r>
      <w:r>
        <w:t xml:space="preserve">.</w:t>
      </w:r>
      <w:r>
        <w:t xml:space="preserve"> </w:t>
      </w:r>
      <w:r>
        <w:t xml:space="preserve">Reston &amp; Loquias (2018)</w:t>
      </w:r>
      <w:r>
        <w:t xml:space="preserve"> </w:t>
      </w:r>
      <w:r>
        <w:t xml:space="preserve">identified and worked on the need to re-conceptualized teachers’ professional development to enhance teachers’ professional knowledge bases, including curriculum knowledge, for better implementation of a reformed statistics and probability education in the Philippine in their study entitled</w:t>
      </w:r>
      <w:r>
        <w:t xml:space="preserve"> </w:t>
      </w:r>
      <w:r>
        <w:rPr>
          <w:i/>
        </w:rPr>
        <w:t xml:space="preserve">Improving Statistical Pedagogy Among K to 12 Mathematics Teachers in the Philippines</w:t>
      </w:r>
      <w:r>
        <w:t xml:space="preserve">.</w:t>
      </w:r>
    </w:p>
    <w:p>
      <w:pPr>
        <w:pStyle w:val="BodyText"/>
      </w:pPr>
      <w:r>
        <w:t xml:space="preserve">The study is actually is an ongoing five-year project of the University of San Carlos (USC) in Cebu City, Philippines with expert support from Academics without Borders (AWB), a nongovernmental organization based in Montreal, Canada. It aims to: enhance teachers’ pedagogical content knowledge (PCK) for teaching statistics across the newly implemented K to 12 Basic Education curriculum in the Philippines; assist in the development of materials that can be used in workshops for practicing teachers; develop a support structure for practicing teachers which could include online support. The project is implemented in three phases. Phase 1 of the project comprises one year capacity building of workshop facilitators along with the development of activities for the workshops. Phase 2 of the project consists of the on-going implementation of workshop-based courses held in parallel sessions for elementary, junior and senior high school math teachers. Phase 3 is not mentioned in the study.</w:t>
      </w:r>
    </w:p>
    <w:p>
      <w:pPr>
        <w:pStyle w:val="BodyText"/>
      </w:pPr>
      <w:r>
        <w:t xml:space="preserve">As a result of phase 1 and phase 2, The design of a more coherent, needs-based teacher development program for Mathematics teachers was conceptualized with some degree of flexibility to cater to different aspects of teaching the Statistics and Probability learning domain. The teacher development program is workshop-based and was designed to connect teachers’ needs and current practices with the pedagogical approaches of the K to 12 mathematics curriculum with the activities as venues for students to develop conceptual understanding and the stipulated learning competencies in the curriculum</w:t>
      </w:r>
      <w:r>
        <w:t xml:space="preserve"> </w:t>
      </w:r>
      <w:r>
        <w:t xml:space="preserve">(Reston &amp; Loquias, 2018)</w:t>
      </w:r>
      <w:r>
        <w:t xml:space="preserve">. According to the researchers, The next step includes institutionalization of the implementation of the workshops as part of the university’s certificate programs for continuing professional development of the teachers. They will also follow-up the participants on their implementation on their own classes and provide support and mentoring through an action research approach for sustained professional development of teachers and improvement of teaching practice. They will also build a website for those who participated with the purpose of online support in terms of resources, and peer feedback and interactions.</w:t>
      </w:r>
    </w:p>
    <w:p>
      <w:pPr>
        <w:pStyle w:val="Heading2"/>
      </w:pPr>
      <w:bookmarkStart w:id="25" w:name="X1b583f4657a476bb18355f28d547cb2e0488856"/>
      <w:r>
        <w:t xml:space="preserve">Efforts to Improve Statistics Education in the Higher Education</w:t>
      </w:r>
      <w:bookmarkEnd w:id="25"/>
    </w:p>
    <w:p>
      <w:pPr>
        <w:pStyle w:val="FirstParagraph"/>
      </w:pPr>
      <w:r>
        <w:t xml:space="preserve">The study on statistics education entitled</w:t>
      </w:r>
      <w:r>
        <w:t xml:space="preserve"> </w:t>
      </w:r>
      <w:r>
        <w:rPr>
          <w:i/>
        </w:rPr>
        <w:t xml:space="preserve">Assessment of Graduate Students’ Conception of Statistical Inference: Philippine Perspective</w:t>
      </w:r>
      <w:r>
        <w:t xml:space="preserve"> </w:t>
      </w:r>
      <w:r>
        <w:t xml:space="preserve">by</w:t>
      </w:r>
      <w:r>
        <w:t xml:space="preserve"> </w:t>
      </w:r>
      <w:r>
        <w:t xml:space="preserve">Jala &amp; Reston (2010)</w:t>
      </w:r>
      <w:r>
        <w:t xml:space="preserve"> </w:t>
      </w:r>
      <w:r>
        <w:t xml:space="preserve">on the graduate students’ conception of statistical inference. The authors pinpointed remarkable reforms in teaching and learning statistics education in the undergraduate programs in the Philippine context. However, the authors also noted that minimal attention was given to the graduate level considering that the graduate students are required of research methodology subjects which include basic statistics.</w:t>
      </w:r>
    </w:p>
    <w:p>
      <w:pPr>
        <w:pStyle w:val="BodyText"/>
      </w:pPr>
      <w:r>
        <w:t xml:space="preserve">The study used mixed-methods approaches in investigating and assessing graduate students conception of statistical inference wherein participants were 18 graduate students enrolled in two graduate statistics courses of a private sectarian university in Cebu City. Out of the 18 participants, seven were enrolled in doctorate statistics courses while 11 were enrolled in the master’s level. The participants’ undergraduate backgrounds were from various fields such as engineering, education, commerce and philosophy. Most of them are teaching while some are working in offices such as banks and some others are administrators of schools.</w:t>
      </w:r>
    </w:p>
    <w:p>
      <w:pPr>
        <w:pStyle w:val="BodyText"/>
      </w:pPr>
      <w:r>
        <w:t xml:space="preserve">In order to assess the participants’ attitudes towards statistics and statistical literacy, particularly on interpreting statements involving statistical inference, they used pre-post assessments using the Survey of Attitudes Toward Statistics-28 (SATS-28 ©) by Schau (2003) and a modified adaptation of a researcher-made Statistical Literacy Assessment Scale (SLAS) by Reston (2004) and were administered at the beginning of the semester. The SATS-28 © comprises 28 items which assess four components of students’ attitudes toward statistics – affect, cognitive competence, value and difficulty – using a 7-point Likert type response scale with higher scores corresponding to more positive attitudes. On the other hand, the researcher-modified SLAS consists of 15 items designed to assess students’ statistical literacy in interpreting statements involving statistical inference as used in a given context, and in evaluating generalizations or inferences based on sample data.</w:t>
      </w:r>
    </w:p>
    <w:p>
      <w:pPr>
        <w:pStyle w:val="BodyText"/>
      </w:pPr>
      <w:r>
        <w:t xml:space="preserve">For the results of their study, Jala and Reston highlighted that graduate students’ attitudes and beliefs about statistics were greatly influenced by their previous experiences in learning statistics in their undergraduate or even secondary education. In addition to this, the authors also believed that graduate students’ misconceptions on the concepts of sampling, sample representativeness, and the logic of inferential reasoning when dealing with sample data also stemmed from poor background knowledge on inferential statistics in their undergraduate statistics courses. Hence, toward the end of their paper, Jala and Reston suggested that the findings of their study is deemed necessary as basis for interventions needed in the undergraduate and even in the secondary education to improve graduate students’ conceptual understanding and reasoning about statistical inference.</w:t>
      </w:r>
    </w:p>
    <w:p>
      <w:pPr>
        <w:pStyle w:val="BodyText"/>
      </w:pPr>
      <w:r>
        <w:t xml:space="preserve">Moving on, 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 Jala and Reston 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article</w:t>
      </w:r>
      <w:r>
        <w:t xml:space="preserve"> </w:t>
      </w:r>
      <w:r>
        <w:rPr>
          <w:i/>
        </w:rPr>
        <w:t xml:space="preserve">Sustaining Teachers’ Capacity For Teaching Statistical Inference Through Reflective Practice</w:t>
      </w:r>
      <w:r>
        <w:t xml:space="preserve"> </w:t>
      </w:r>
      <w:r>
        <w:t xml:space="preserve">by</w:t>
      </w:r>
      <w:r>
        <w:t xml:space="preserve"> </w:t>
      </w:r>
      <w:r>
        <w:t xml:space="preserve">Reston &amp; Jala (2014)</w:t>
      </w:r>
      <w:r>
        <w:t xml:space="preserve"> </w:t>
      </w:r>
      <w:r>
        <w:t xml:space="preserve">pointed out new teaching strategies in statistics. The paper used qualitative design to elicit the journey of college statistics teachers in teaching statistical inference in selected 28 college universities in Cebu City. Using Taggart’s Reflective Thinking Model (2005), the authors revolved their study with the teachers’ reflective thinking levels namely technical, contextual and dialectical.</w:t>
      </w:r>
    </w:p>
    <w:p>
      <w:pPr>
        <w:pStyle w:val="BodyText"/>
      </w:pPr>
      <w:r>
        <w:t xml:space="preserve">Contextualizing teaching statistics in the Philippines, the authors emphasized the dominance of traditional formula-based and computational methods for teaching probability and hypothesis testing with little or no coverage in sampling distributions and estimation of parameters traditional methods of teaching. Though the authors recognized the efforts of the Philippines to make use of local-based and contextualized pedagogical skills in teaching inferential statistics through workshops, local for a and context-based publications, they also pointed that there is need for statistics teachers to explore their own conceptions on statistical inference and their teaching practice on the topic as basis for more focused and improved instructional decisions and actions. Thus, in situating their study, Reston and Jala argued that teachers need to develop reflective thinking skills in order to model and sustain reflective practice.</w:t>
      </w:r>
    </w:p>
    <w:p>
      <w:pPr>
        <w:pStyle w:val="BodyText"/>
      </w:pPr>
      <w:r>
        <w:t xml:space="preserve">A workshop for the 28 selected college statistics teachers were made where they had two pre-assessment tests in order to measure their knowledge of probability and inferential statistics concepts and methods. Aside from pre-assessment, the participants also answered a Profile Inventory of Reflective Thinking Attributes (Taggart, 2005) which consisted of 30 items that elicited their responses when confronted with a problem situation and when preparing, implementing, and assessing a lesson. After the workshop, selected teachers have been followed up for reflections on their classroom practice through class observations, interviews and other reflective techniques such as self-reports, peer observation and assessment, and journal writing to support the integration of reflective practice into their teaching.</w:t>
      </w:r>
    </w:p>
    <w:p>
      <w:pPr>
        <w:pStyle w:val="BodyText"/>
      </w:pPr>
      <w:r>
        <w:t xml:space="preserve">As a result of this qualitative study on teachers’ capacity of teaching inferential statistics, Reston and Jala found out that the participants were categorized under the technical and contextual domains only. For one, these teachers’ educational backgrounds are mathematics, social studies and not statistics. The authors added that most teachers are concerned with their competency towards meeting outcomes in relation to course content, behaviors and skills with reference to students’ background and there is minimal consideration of alternative teaching practices in relating content, examples and exercises to context, other social issues and real life uses of statistical inference. Furthermore, the authors also recognized other constraints experienced by these statistics teachers like the lack of time for class preparation due to heavy teaching load, the lack of activity-based teaching materials and computer technology facilities for teaching statistics and the need for institutional and collegial support in their department.</w:t>
      </w:r>
    </w:p>
    <w:p>
      <w:pPr>
        <w:pStyle w:val="BodyText"/>
      </w:pPr>
      <w:r>
        <w:t xml:space="preserve">Hence, Reston and Jala sees the strong potential for reflective practice in improving teacher’s own learning and teaching practices in statistics instruction and if that’s the case, it will break the vicious myth that teaching inferential statistics is a cycle of routine and mechanistic teaching practices but if through reflexive practice, they could reflect this on their instructional decisions and action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Technology integration plays a crucial role in statistics education. It offers expanded opportunities for students to achieve significant learning outcomes. Moreover, it facilitates and improves the learning of statistical concepts. It reduces computational load and aids in visualization. It equips students with relevant and effective tools they can use in doing statistics in their future jobs. Technology integration bridges the gap between statistics education and the practice of statistics in this modern and information driven world.</w:t>
      </w:r>
    </w:p>
    <w:p>
      <w:pPr>
        <w:pStyle w:val="BodyText"/>
      </w:pPr>
      <w:r>
        <w:t xml:space="preserve">In the article</w:t>
      </w:r>
      <w:r>
        <w:t xml:space="preserve"> </w:t>
      </w:r>
      <w:r>
        <w:rPr>
          <w:i/>
        </w:rPr>
        <w:t xml:space="preserve">An Outcome-Based Framework for Technology Integration in Higher Education Statistics Curricula for Non-Majors</w:t>
      </w:r>
      <w:r>
        <w:t xml:space="preserve">,</w:t>
      </w:r>
      <w:r>
        <w:t xml:space="preserve"> </w:t>
      </w:r>
      <w:r>
        <w:t xml:space="preserve">Reston (2013)</w:t>
      </w:r>
      <w:r>
        <w:t xml:space="preserve"> </w:t>
      </w:r>
      <w:r>
        <w:t xml:space="preserve">posits that non-major undergraduate and graduate statistics course in the Philippines are treated independently with no framework for organization to facilitate the transition from undergraduate to graduate-level statistics. To address this issue and in an attempt to integrate technology in these courses; she discussed and presented a categorization of available technologies for expanded opportunities for successful learning of statistics and probability, then provided a mapping out of the goals and intended learning outcomes for teaching statistics as basis for designing learning experiences with technology, and finally presented a framework that combines ideas of Pearson and Gallagher’s Gradual Release of Responsibility Model (1993) and Taggart’s (2005) Model of Reflective Thinking as a way of organizing learning experiences that provide expanded learning opportunities with technology.</w:t>
      </w:r>
    </w:p>
    <w:p>
      <w:pPr>
        <w:pStyle w:val="BodyText"/>
      </w:pPr>
      <w:r>
        <w:t xml:space="preserve">The study categorized technology in statistics education as statistical software packages, educational software, spreadsheets, applets/standalone applications, graphing calculators, multimedia materials, course management systems, personal response systems, and data repositories. Reston adds that in the Philippines, statistical software packages and spreadsheets, mainly, Microsoft Excel, are often referred to when a teacher speaks of technology tools for teaching statistics despite the wide range of technology resources available worldwide.</w:t>
      </w:r>
    </w:p>
    <w:p>
      <w:pPr>
        <w:pStyle w:val="BodyText"/>
      </w:pPr>
      <w:r>
        <w:t xml:space="preserve">Furthermore, the study mapped out goals for undergraduate and graduate statistics education vis-á-vis intended learning outcomes and the role of technology in designing learning experiences. For undergraduate statistics education, the goals are: develop statistical literacy, develop statistical thinking and reasoning, develop data-handling and analysis skills, and a culminating student outcome – good statistical citizenship. For graduate statistics education, the goals are: develop higher levels of statistical literacy, critical thinking and reasoning; develop statistical competence; develop research scientist skills; and a culminating student outcome – statistical and research competence.</w:t>
      </w:r>
    </w:p>
    <w:p>
      <w:pPr>
        <w:pStyle w:val="BodyText"/>
      </w:pPr>
      <w:r>
        <w:t xml:space="preserve">In response to the need for a coherent and vertically articulated curricula for statistics courses from undergraduate to graduate level, Reston came up with an outcome-based organizing framework. Figure 2 shows this framework. She says that the framework could serve as a guide for statistics educators and administrators in designing and implementing a more relevant, responsive and transformative statistics curriculum. The framework shows that the goals of statistics education are side by side with the intended learning outcomes for students. Designing backwards, is also applied in the design of learning activities with extended opportunities for successful learning primarily driven by technology. In parallel, the framework includes the Reflective Thinking Model by Taggart (2005) which corresponds to the levels of technology integration. The framework suggests that all educational decisions are made based on how to best facilitate the desired student outcomes.</w:t>
      </w:r>
    </w:p>
    <w:p>
      <w:pPr>
        <w:pStyle w:val="CaptionedFigure"/>
      </w:pPr>
      <w:r>
        <w:drawing>
          <wp:inline>
            <wp:extent cx="5943600" cy="2425959"/>
            <wp:effectExtent b="0" l="0" r="0" t="0"/>
            <wp:docPr descr="Figure 2. An Outcome-Based Organizing Framework for Technology Integration in Designing Learning Experiences in Statistics Courses for Non-majors" title="" id="1" name="Picture"/>
            <a:graphic>
              <a:graphicData uri="http://schemas.openxmlformats.org/drawingml/2006/picture">
                <pic:pic>
                  <pic:nvPicPr>
                    <pic:cNvPr descr="reston13.jpg" id="0" name="Picture"/>
                    <pic:cNvPicPr>
                      <a:picLocks noChangeArrowheads="1" noChangeAspect="1"/>
                    </pic:cNvPicPr>
                  </pic:nvPicPr>
                  <pic:blipFill>
                    <a:blip r:embed="rId26"/>
                    <a:stretch>
                      <a:fillRect/>
                    </a:stretch>
                  </pic:blipFill>
                  <pic:spPr bwMode="auto">
                    <a:xfrm>
                      <a:off x="0" y="0"/>
                      <a:ext cx="5943600" cy="2425959"/>
                    </a:xfrm>
                    <a:prstGeom prst="rect">
                      <a:avLst/>
                    </a:prstGeom>
                    <a:noFill/>
                    <a:ln w="9525">
                      <a:noFill/>
                      <a:headEnd/>
                      <a:tailEnd/>
                    </a:ln>
                  </pic:spPr>
                </pic:pic>
              </a:graphicData>
            </a:graphic>
          </wp:inline>
        </w:drawing>
      </w:r>
    </w:p>
    <w:p>
      <w:pPr>
        <w:pStyle w:val="ImageCaption"/>
      </w:pPr>
      <w:r>
        <w:t xml:space="preserve">Figure 2. An Outcome-Based Organizing Framework for Technology Integration in Designing Learning Experiences in Statistics Courses for Non-majors</w:t>
      </w:r>
    </w:p>
    <w:p>
      <w:pPr>
        <w:pStyle w:val="BodyText"/>
      </w:pPr>
      <w:r>
        <w:t xml:space="preserve">In conclusion, the study provides a guide for a coherent and outcome-based</w:t>
      </w:r>
      <w:r>
        <w:t xml:space="preserve"> </w:t>
      </w:r>
      <w:r>
        <w:t xml:space="preserve">statistics education that focuses on the attainment of significant learning outcomes.</w:t>
      </w:r>
      <w:r>
        <w:t xml:space="preserve"> </w:t>
      </w:r>
      <w:r>
        <w:t xml:space="preserve">Reston adds that the framework is grounded on the goals of statistics education and uses the principles of outcome-based education and other sound educational models to map out the desired learning outcomes expected of professionals in this age of information and the corresponding role of technology in designing significant learning experiences geared towards the attainment of these outcomes. She recommends that the reality of Philippine conditions in terms of available physical facilities, teacher preparation in technology integration and other administrative barriers need to be considered and addressed.</w:t>
      </w:r>
    </w:p>
    <w:p>
      <w:pPr>
        <w:pStyle w:val="Heading2"/>
      </w:pPr>
      <w:bookmarkStart w:id="27" w:name="Xd0cbdb920edc9925af1a58f9f78390be53b482f"/>
      <w:r>
        <w:t xml:space="preserve">Efforts to Improve Statistical Literacy Among Government Personnel</w:t>
      </w:r>
      <w:bookmarkEnd w:id="27"/>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 Reston 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Heading1"/>
      </w:pPr>
      <w:bookmarkStart w:id="28" w:name="summary-and-conclusion"/>
      <w:r>
        <w:t xml:space="preserve">Summary and Conclusion</w:t>
      </w:r>
      <w:bookmarkEnd w:id="28"/>
    </w:p>
    <w:p>
      <w:pPr>
        <w:pStyle w:val="Heading1"/>
      </w:pPr>
      <w:bookmarkStart w:id="29" w:name="references"/>
      <w:r>
        <w:t xml:space="preserve">References</w:t>
      </w:r>
      <w:bookmarkEnd w:id="29"/>
    </w:p>
    <w:bookmarkStart w:id="43" w:name="refs"/>
    <w:bookmarkStart w:id="3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30"/>
    <w:bookmarkStart w:id="31" w:name="ref-jala10"/>
    <w:p>
      <w:pPr>
        <w:pStyle w:val="Bibliography"/>
      </w:pPr>
      <w:r>
        <w:t xml:space="preserve">Jala, L. L., &amp; Reston, E. (2010). Assessment of graduate students’ conception of statistical inference: Philippine perspectiv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1"/>
    <w:bookmarkStart w:id="32"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2"/>
    <w:bookmarkStart w:id="33"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3"/>
    <w:bookmarkStart w:id="34"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4"/>
    <w:bookmarkStart w:id="36" w:name="ref-reston13"/>
    <w:p>
      <w:pPr>
        <w:pStyle w:val="Bibliography"/>
      </w:pPr>
      <w:r>
        <w:t xml:space="preserve">Reston, E. (2013). An outcome-based framework for technology integration in higher education statistics curricula for non-majors.</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35">
        <w:r>
          <w:rPr>
            <w:rStyle w:val="Hyperlink"/>
          </w:rPr>
          <w:t xml:space="preserve">https://escholarship.org/uc/item/3h94p560</w:t>
        </w:r>
      </w:hyperlink>
    </w:p>
    <w:bookmarkEnd w:id="36"/>
    <w:bookmarkStart w:id="37"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7"/>
    <w:bookmarkStart w:id="38"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8"/>
    <w:bookmarkStart w:id="39" w:name="ref-reston14"/>
    <w:p>
      <w:pPr>
        <w:pStyle w:val="Bibliography"/>
      </w:pPr>
      <w:r>
        <w:t xml:space="preserve">Reston, E., &amp; Jala, L. L. (2014). Sustaining teachers’ capacity for teaching statistical inference through reflective practice.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9"/>
    <w:bookmarkStart w:id="40"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40"/>
    <w:bookmarkStart w:id="42"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41">
        <w:r>
          <w:rPr>
            <w:rStyle w:val="Hyperlink"/>
          </w:rPr>
          <w:t xml:space="preserve">https://doi.org/10.3233/SJI20110728</w:t>
        </w:r>
      </w:hyperlink>
    </w:p>
    <w:bookmarkEnd w:id="42"/>
    <w:bookmarkEnd w:id="43"/>
    <w:sectPr w:rsidR="006C5CE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F4F2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F52CC6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CACA00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FA842C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62AB5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7A0C1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9040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6BA7E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9F0AE9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50EC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9">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D59FD"/>
    <w:pPr>
      <w:jc w:val="center"/>
    </w:pPr>
  </w:style>
  <w:style w:type="paragraph" w:customStyle="1" w:styleId="Figure">
    <w:name w:val="Figure"/>
    <w:basedOn w:val="Normal"/>
  </w:style>
  <w:style w:type="paragraph" w:customStyle="1" w:styleId="CaptionedFigure">
    <w:name w:val="Captioned Figure"/>
    <w:basedOn w:val="Figure"/>
    <w:rsid w:val="004D59FD"/>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hyperlink" Id="rId41" Target="https://doi.org/10.3233/SJI20110728" TargetMode="External" /><Relationship Type="http://schemas.openxmlformats.org/officeDocument/2006/relationships/hyperlink" Id="rId35" Target="https://escholarship.org/uc/item/3h94p560"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3233/SJI20110728" TargetMode="External" /><Relationship Type="http://schemas.openxmlformats.org/officeDocument/2006/relationships/hyperlink" Id="rId35" Target="https://escholarship.org/uc/item/3h94p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6327</Words>
  <Characters>3607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A Synthesis of Statistics Education and Statistical Literacy Studies in the Country</vt:lpstr>
    </vt:vector>
  </TitlesOfParts>
  <Company/>
  <LinksUpToDate>false</LinksUpToDate>
  <CharactersWithSpaces>4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nthesis of Statistics Education and Statistical Literacy Studies in the Country</dc:title>
  <dc:creator>Orville D. Hombrebueno</dc:creator>
  <cp:keywords/>
  <dcterms:created xsi:type="dcterms:W3CDTF">2019-08-02T02:23:06Z</dcterms:created>
  <dcterms:modified xsi:type="dcterms:W3CDTF">2019-08-02T02: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